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602887" w14:textId="317EAB3C" w:rsidR="00FF533B" w:rsidRDefault="00F353A7">
      <w:r>
        <w:rPr>
          <w:noProof/>
        </w:rPr>
        <w:drawing>
          <wp:inline distT="0" distB="0" distL="0" distR="0" wp14:anchorId="5C6B252A" wp14:editId="53127A41">
            <wp:extent cx="5274310" cy="3280410"/>
            <wp:effectExtent l="0" t="0" r="254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280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7BEB78" w14:textId="7483F574" w:rsidR="00F353A7" w:rsidRPr="00F353A7" w:rsidRDefault="00F353A7">
      <w:pPr>
        <w:rPr>
          <w:b/>
          <w:bCs/>
          <w:sz w:val="32"/>
          <w:szCs w:val="36"/>
        </w:rPr>
      </w:pPr>
      <w:r w:rsidRPr="00F353A7">
        <w:rPr>
          <w:rFonts w:hint="eastAsia"/>
          <w:b/>
          <w:bCs/>
          <w:sz w:val="32"/>
          <w:szCs w:val="36"/>
        </w:rPr>
        <w:t>Q</w:t>
      </w:r>
      <w:r w:rsidRPr="00F353A7">
        <w:rPr>
          <w:b/>
          <w:bCs/>
          <w:sz w:val="32"/>
          <w:szCs w:val="36"/>
        </w:rPr>
        <w:t>3.</w:t>
      </w:r>
      <w:r w:rsidRPr="00F353A7">
        <w:rPr>
          <w:rFonts w:hint="eastAsia"/>
          <w:b/>
          <w:bCs/>
          <w:sz w:val="32"/>
          <w:szCs w:val="36"/>
        </w:rPr>
        <w:t>1</w:t>
      </w:r>
    </w:p>
    <w:p w14:paraId="3923BC7E" w14:textId="32111193" w:rsidR="00F353A7" w:rsidRDefault="00F353A7">
      <w:r>
        <w:t xml:space="preserve">Physical machine: </w:t>
      </w:r>
    </w:p>
    <w:p w14:paraId="6D34210A" w14:textId="53DC0BB1" w:rsidR="00F353A7" w:rsidRDefault="00F353A7">
      <w:r>
        <w:rPr>
          <w:noProof/>
        </w:rPr>
        <w:drawing>
          <wp:inline distT="0" distB="0" distL="0" distR="0" wp14:anchorId="03C74027" wp14:editId="3F090B9C">
            <wp:extent cx="3314700" cy="4336526"/>
            <wp:effectExtent l="0" t="0" r="0" b="6985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315873" cy="43380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682A0F" w14:textId="1649695E" w:rsidR="00F353A7" w:rsidRDefault="00F353A7">
      <w:r>
        <w:t>Container</w:t>
      </w:r>
    </w:p>
    <w:p w14:paraId="67314A05" w14:textId="500C9229" w:rsidR="00F353A7" w:rsidRDefault="00F353A7">
      <w:r>
        <w:rPr>
          <w:noProof/>
        </w:rPr>
        <w:lastRenderedPageBreak/>
        <w:drawing>
          <wp:inline distT="0" distB="0" distL="0" distR="0" wp14:anchorId="1FEEE74D" wp14:editId="6ED72DFF">
            <wp:extent cx="3118287" cy="4297680"/>
            <wp:effectExtent l="0" t="0" r="6350" b="762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120612" cy="4300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5018EC" w14:textId="57587FD8" w:rsidR="00F353A7" w:rsidRDefault="00F353A7" w:rsidP="00F353A7">
      <w:pPr>
        <w:pStyle w:val="a3"/>
        <w:numPr>
          <w:ilvl w:val="0"/>
          <w:numId w:val="1"/>
        </w:numPr>
        <w:ind w:firstLineChars="0"/>
      </w:pPr>
      <w:r>
        <w:t>Yes. Performance loss in percentage is about 15% slower.</w:t>
      </w:r>
    </w:p>
    <w:p w14:paraId="792D7096" w14:textId="51A4A3A3" w:rsidR="00F353A7" w:rsidRDefault="00F353A7" w:rsidP="00F353A7">
      <w:pPr>
        <w:pStyle w:val="a3"/>
        <w:numPr>
          <w:ilvl w:val="0"/>
          <w:numId w:val="1"/>
        </w:numPr>
        <w:ind w:firstLineChars="0"/>
      </w:pPr>
      <w:r>
        <w:t>The reported results on container are vary noticeably.</w:t>
      </w:r>
    </w:p>
    <w:p w14:paraId="34267EE1" w14:textId="0B579C44" w:rsidR="00F353A7" w:rsidRDefault="00F353A7" w:rsidP="00F353A7">
      <w:r>
        <w:rPr>
          <w:noProof/>
        </w:rPr>
        <w:drawing>
          <wp:inline distT="0" distB="0" distL="0" distR="0" wp14:anchorId="023E4F5A" wp14:editId="2B76E5B8">
            <wp:extent cx="3139712" cy="373412"/>
            <wp:effectExtent l="0" t="0" r="3810" b="762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139712" cy="3734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128DB5" w14:textId="63E8AB50" w:rsidR="00F353A7" w:rsidRDefault="00F353A7" w:rsidP="00F353A7">
      <w:r>
        <w:rPr>
          <w:noProof/>
        </w:rPr>
        <w:drawing>
          <wp:inline distT="0" distB="0" distL="0" distR="0" wp14:anchorId="5C467887" wp14:editId="168ABFB1">
            <wp:extent cx="3147333" cy="327688"/>
            <wp:effectExtent l="0" t="0" r="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147333" cy="3276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00F6DF" w14:textId="190EC6E2" w:rsidR="00F353A7" w:rsidRDefault="00F353A7" w:rsidP="00F353A7">
      <w:r>
        <w:rPr>
          <w:noProof/>
        </w:rPr>
        <w:drawing>
          <wp:inline distT="0" distB="0" distL="0" distR="0" wp14:anchorId="0E4275FF" wp14:editId="5928FC39">
            <wp:extent cx="3131820" cy="365760"/>
            <wp:effectExtent l="0" t="0" r="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132095" cy="3657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D66B96" w14:textId="325BC0DE" w:rsidR="00F353A7" w:rsidRDefault="00F353A7" w:rsidP="00F353A7">
      <w:r>
        <w:rPr>
          <w:noProof/>
        </w:rPr>
        <w:drawing>
          <wp:inline distT="0" distB="0" distL="0" distR="0" wp14:anchorId="788690A8" wp14:editId="5D68772A">
            <wp:extent cx="3109229" cy="381033"/>
            <wp:effectExtent l="0" t="0" r="0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109229" cy="3810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02CB62" w14:textId="056C54F6" w:rsidR="00F353A7" w:rsidRDefault="00F353A7" w:rsidP="00F353A7"/>
    <w:p w14:paraId="2804118C" w14:textId="79AE6116" w:rsidR="00F353A7" w:rsidRPr="00F353A7" w:rsidRDefault="00F353A7" w:rsidP="00F353A7">
      <w:pPr>
        <w:rPr>
          <w:b/>
          <w:bCs/>
          <w:sz w:val="32"/>
          <w:szCs w:val="36"/>
        </w:rPr>
      </w:pPr>
      <w:r w:rsidRPr="00F353A7">
        <w:rPr>
          <w:rFonts w:hint="eastAsia"/>
          <w:b/>
          <w:bCs/>
          <w:sz w:val="32"/>
          <w:szCs w:val="36"/>
        </w:rPr>
        <w:t>Q</w:t>
      </w:r>
      <w:r w:rsidRPr="00F353A7">
        <w:rPr>
          <w:b/>
          <w:bCs/>
          <w:sz w:val="32"/>
          <w:szCs w:val="36"/>
        </w:rPr>
        <w:t>3.2</w:t>
      </w:r>
    </w:p>
    <w:p w14:paraId="18F65716" w14:textId="05C92220" w:rsidR="000030E2" w:rsidRDefault="000030E2" w:rsidP="00F353A7">
      <w:r>
        <w:t>M</w:t>
      </w:r>
      <w:r>
        <w:rPr>
          <w:rFonts w:hint="eastAsia"/>
        </w:rPr>
        <w:t>a</w:t>
      </w:r>
      <w:r>
        <w:t>ster</w:t>
      </w:r>
    </w:p>
    <w:p w14:paraId="31CF8A8B" w14:textId="102EE458" w:rsidR="00F353A7" w:rsidRDefault="000030E2" w:rsidP="00F353A7">
      <w:r>
        <w:rPr>
          <w:noProof/>
        </w:rPr>
        <w:lastRenderedPageBreak/>
        <w:drawing>
          <wp:inline distT="0" distB="0" distL="0" distR="0" wp14:anchorId="797BB4F3" wp14:editId="52B3A573">
            <wp:extent cx="5274310" cy="4829810"/>
            <wp:effectExtent l="0" t="0" r="2540" b="889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8298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FAB8B7" w14:textId="74C24327" w:rsidR="000030E2" w:rsidRDefault="000030E2" w:rsidP="00F353A7">
      <w:r>
        <w:t>X1</w:t>
      </w:r>
    </w:p>
    <w:p w14:paraId="5B972C5F" w14:textId="46762715" w:rsidR="000030E2" w:rsidRDefault="000030E2" w:rsidP="00F353A7">
      <w:r>
        <w:rPr>
          <w:noProof/>
        </w:rPr>
        <w:lastRenderedPageBreak/>
        <w:drawing>
          <wp:inline distT="0" distB="0" distL="0" distR="0" wp14:anchorId="7CDACA07" wp14:editId="35A64371">
            <wp:extent cx="5274310" cy="4848225"/>
            <wp:effectExtent l="0" t="0" r="2540" b="9525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848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C63316" w14:textId="2B5DF234" w:rsidR="000030E2" w:rsidRDefault="000030E2" w:rsidP="00F353A7">
      <w:r>
        <w:t>X2</w:t>
      </w:r>
    </w:p>
    <w:p w14:paraId="4E219074" w14:textId="41692460" w:rsidR="000030E2" w:rsidRDefault="000030E2" w:rsidP="00F353A7">
      <w:r>
        <w:rPr>
          <w:noProof/>
        </w:rPr>
        <w:lastRenderedPageBreak/>
        <w:drawing>
          <wp:inline distT="0" distB="0" distL="0" distR="0" wp14:anchorId="79A5525C" wp14:editId="1FF75738">
            <wp:extent cx="5274310" cy="4785995"/>
            <wp:effectExtent l="0" t="0" r="2540" b="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785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CBAE75" w14:textId="342B48E1" w:rsidR="000030E2" w:rsidRDefault="000030E2" w:rsidP="000030E2">
      <w:pPr>
        <w:pStyle w:val="a3"/>
        <w:numPr>
          <w:ilvl w:val="0"/>
          <w:numId w:val="2"/>
        </w:numPr>
        <w:ind w:firstLineChars="0"/>
      </w:pPr>
      <w:r>
        <w:t>They are roughly the same</w:t>
      </w:r>
    </w:p>
    <w:p w14:paraId="61B3198A" w14:textId="529BEFC1" w:rsidR="000030E2" w:rsidRDefault="000030E2" w:rsidP="000030E2">
      <w:pPr>
        <w:pStyle w:val="a3"/>
        <w:numPr>
          <w:ilvl w:val="0"/>
          <w:numId w:val="2"/>
        </w:numPr>
        <w:ind w:firstLineChars="0"/>
        <w:rPr>
          <w:rFonts w:hint="eastAsia"/>
        </w:rPr>
      </w:pPr>
      <w:r>
        <w:t xml:space="preserve">Yes, the memory throughput of </w:t>
      </w:r>
      <w:proofErr w:type="spellStart"/>
      <w:r>
        <w:t>studentXX</w:t>
      </w:r>
      <w:proofErr w:type="spellEnd"/>
      <w:r>
        <w:t>-master is lower than that in Experiment (3.1)</w:t>
      </w:r>
    </w:p>
    <w:sectPr w:rsidR="000030E2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E5014C"/>
    <w:multiLevelType w:val="hybridMultilevel"/>
    <w:tmpl w:val="DF7A0A24"/>
    <w:lvl w:ilvl="0" w:tplc="EF3EAB30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4C726BC6"/>
    <w:multiLevelType w:val="hybridMultilevel"/>
    <w:tmpl w:val="18282BD2"/>
    <w:lvl w:ilvl="0" w:tplc="F41C6646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O1sDQ3Njc3MDYxMDZX0lEKTi0uzszPAykwqgUAU447gSwAAAA="/>
  </w:docVars>
  <w:rsids>
    <w:rsidRoot w:val="00FF533B"/>
    <w:rsid w:val="000030E2"/>
    <w:rsid w:val="004334D1"/>
    <w:rsid w:val="00F353A7"/>
    <w:rsid w:val="00FF53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E8F153"/>
  <w15:chartTrackingRefBased/>
  <w15:docId w15:val="{D3271F27-0DCD-457E-8711-92E6F3D08D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F353A7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fontTable" Target="fontTable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6</TotalTime>
  <Pages>5</Pages>
  <Words>44</Words>
  <Characters>253</Characters>
  <Application>Microsoft Office Word</Application>
  <DocSecurity>0</DocSecurity>
  <Lines>2</Lines>
  <Paragraphs>1</Paragraphs>
  <ScaleCrop>false</ScaleCrop>
  <Company/>
  <LinksUpToDate>false</LinksUpToDate>
  <CharactersWithSpaces>2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a Pengyue</dc:creator>
  <cp:keywords/>
  <dc:description/>
  <cp:lastModifiedBy>Jia Pengyue</cp:lastModifiedBy>
  <cp:revision>3</cp:revision>
  <dcterms:created xsi:type="dcterms:W3CDTF">2021-09-20T05:35:00Z</dcterms:created>
  <dcterms:modified xsi:type="dcterms:W3CDTF">2021-09-20T13:01:00Z</dcterms:modified>
</cp:coreProperties>
</file>